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41E7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DD6AEA4" w:rsidR="007B4A91" w:rsidRDefault="00E41E70">
      <w:pPr>
        <w:rPr>
          <w:sz w:val="28"/>
          <w:szCs w:val="28"/>
        </w:rPr>
      </w:pPr>
      <w:r>
        <w:rPr>
          <w:sz w:val="28"/>
          <w:szCs w:val="28"/>
        </w:rPr>
        <w:t>Sling shooter</w:t>
      </w:r>
    </w:p>
    <w:p w14:paraId="34A9E19B" w14:textId="77777777" w:rsidR="007B4A91" w:rsidRDefault="00E41E7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815D4D3" w:rsidR="007B4A91" w:rsidRDefault="00E41E70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shoot group blocks using a slingshot and then collecting the part of the slingshot to continue the game</w:t>
      </w:r>
    </w:p>
    <w:p w14:paraId="3D632C61" w14:textId="77777777" w:rsidR="007B4A91" w:rsidRDefault="00E41E7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BC39871" w14:textId="77777777" w:rsidR="00E41E70" w:rsidRPr="00E41E70" w:rsidRDefault="00E41E70" w:rsidP="00E41E7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41E70">
        <w:rPr>
          <w:sz w:val="28"/>
          <w:szCs w:val="28"/>
        </w:rPr>
        <w:t>the game is to shoot group blocks using a slingshot and then collecting the part of the slingshot to continue the game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E41E7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41E7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41E7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1CF4A43" w:rsidR="007B4A91" w:rsidRDefault="00E41E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ingsh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4B54F1" w:rsidR="007B4A91" w:rsidRDefault="00E41E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slings another pc to shoot the block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727A160" w:rsidR="007B4A91" w:rsidRDefault="00E41E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blo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B14B94B" w:rsidR="007B4A91" w:rsidRDefault="00E41E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player block drops down the </w:t>
            </w:r>
            <w:proofErr w:type="spellStart"/>
            <w:proofErr w:type="gramStart"/>
            <w:r>
              <w:rPr>
                <w:sz w:val="28"/>
                <w:szCs w:val="28"/>
              </w:rPr>
              <w:t>npc</w:t>
            </w:r>
            <w:proofErr w:type="spellEnd"/>
            <w:r>
              <w:rPr>
                <w:sz w:val="28"/>
                <w:szCs w:val="28"/>
              </w:rPr>
              <w:t xml:space="preserve">  when</w:t>
            </w:r>
            <w:proofErr w:type="gramEnd"/>
            <w:r>
              <w:rPr>
                <w:sz w:val="28"/>
                <w:szCs w:val="28"/>
              </w:rPr>
              <w:t xml:space="preserve"> it touches them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892A695" w:rsidR="007B4A91" w:rsidRDefault="00E41E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me bl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3308A1E" w:rsidR="007B4A91" w:rsidRDefault="00E41E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form a collective group on the wall and the pc are supposed to drop them dow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04FA3D4" w:rsidR="007B4A91" w:rsidRDefault="00E41E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5FD67AE" w:rsidR="007B4A91" w:rsidRDefault="00E41E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it difficult for the player to procee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41E7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41E7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41E7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41E7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470442C6" w:rsidR="007B4A91" w:rsidRDefault="00E41E70">
      <w:pPr>
        <w:rPr>
          <w:sz w:val="28"/>
          <w:szCs w:val="28"/>
        </w:rPr>
      </w:pPr>
      <w:r>
        <w:t xml:space="preserve">The game will have obstacles coming out while playing and during the </w:t>
      </w:r>
      <w:proofErr w:type="spellStart"/>
      <w:proofErr w:type="gramStart"/>
      <w:r>
        <w:t>scoreboarding</w:t>
      </w:r>
      <w:proofErr w:type="spellEnd"/>
      <w:r>
        <w:t xml:space="preserve"> ,</w:t>
      </w:r>
      <w:proofErr w:type="gramEnd"/>
      <w:r>
        <w:t xml:space="preserve"> the players will be given ratings on how they play to encourage them to play even more.</w: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E41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41E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70</Words>
  <Characters>1539</Characters>
  <Application>Microsoft Office Word</Application>
  <DocSecurity>0</DocSecurity>
  <Lines>12</Lines>
  <Paragraphs>3</Paragraphs>
  <ScaleCrop>false</ScaleCrop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cheta mehra</cp:lastModifiedBy>
  <cp:revision>3</cp:revision>
  <dcterms:created xsi:type="dcterms:W3CDTF">2021-03-18T05:03:00Z</dcterms:created>
  <dcterms:modified xsi:type="dcterms:W3CDTF">2021-04-27T10:45:00Z</dcterms:modified>
</cp:coreProperties>
</file>